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ind w:firstLine="0"/>
        <w:rPr>
          <w:rFonts w:hint="eastAsia" w:ascii="黑体" w:eastAsia="黑体"/>
          <w:color w:val="auto"/>
          <w:sz w:val="32"/>
          <w:lang w:val="en-US" w:eastAsia="zh-CN"/>
        </w:rPr>
      </w:pPr>
      <w:r>
        <w:rPr>
          <w:rFonts w:hint="eastAsia" w:ascii="黑体" w:eastAsia="黑体"/>
          <w:color w:val="auto"/>
          <w:sz w:val="32"/>
        </w:rPr>
        <w:t>附件</w:t>
      </w:r>
      <w:r>
        <w:rPr>
          <w:rFonts w:hint="eastAsia" w:ascii="黑体" w:eastAsia="黑体"/>
          <w:color w:val="auto"/>
          <w:sz w:val="32"/>
          <w:lang w:val="en-US" w:eastAsia="zh-CN"/>
        </w:rPr>
        <w:t>1</w:t>
      </w:r>
      <w:bookmarkStart w:id="0" w:name="_GoBack"/>
      <w:bookmarkEnd w:id="0"/>
    </w:p>
    <w:p>
      <w:pPr>
        <w:ind w:firstLine="301"/>
        <w:jc w:val="center"/>
        <w:rPr>
          <w:rFonts w:ascii="华文中宋" w:hAnsi="华文中宋" w:eastAsia="华文中宋"/>
          <w:b/>
          <w:sz w:val="36"/>
          <w:szCs w:val="36"/>
        </w:rPr>
      </w:pPr>
      <w:r>
        <w:rPr>
          <w:rFonts w:hint="eastAsia" w:ascii="华文中宋" w:hAnsi="华文中宋" w:eastAsia="华文中宋"/>
          <w:b/>
          <w:sz w:val="36"/>
          <w:szCs w:val="36"/>
          <w:lang w:val="en-US" w:eastAsia="zh-CN"/>
        </w:rPr>
        <w:t>马来西亚英迪国际大学2024年度游学</w:t>
      </w:r>
      <w:r>
        <w:rPr>
          <w:rFonts w:hint="eastAsia" w:ascii="华文中宋" w:hAnsi="华文中宋" w:eastAsia="华文中宋"/>
          <w:b/>
          <w:sz w:val="36"/>
          <w:szCs w:val="36"/>
        </w:rPr>
        <w:t>项目报名汇总表</w:t>
      </w:r>
    </w:p>
    <w:p>
      <w:pPr>
        <w:pStyle w:val="2"/>
        <w:ind w:firstLine="280" w:firstLineChars="100"/>
        <w:rPr>
          <w:rFonts w:hint="eastAsia" w:ascii="仿宋_GB2312" w:eastAsia="仿宋_GB2312"/>
          <w:color w:val="auto"/>
          <w:sz w:val="28"/>
        </w:rPr>
      </w:pPr>
      <w:r>
        <w:rPr>
          <w:rFonts w:hint="eastAsia" w:ascii="仿宋_GB2312" w:eastAsia="仿宋_GB2312"/>
          <w:color w:val="auto"/>
          <w:sz w:val="28"/>
          <w:lang w:val="en-US" w:eastAsia="zh-CN"/>
        </w:rPr>
        <w:t>所在学院</w:t>
      </w:r>
      <w:r>
        <w:rPr>
          <w:rFonts w:hint="eastAsia" w:ascii="仿宋_GB2312" w:eastAsia="仿宋_GB2312"/>
          <w:color w:val="auto"/>
          <w:sz w:val="28"/>
        </w:rPr>
        <w:t xml:space="preserve">名称（盖章）：        负责人（签字）：          联系人：       手机号码：   </w:t>
      </w:r>
      <w:r>
        <w:rPr>
          <w:rFonts w:hint="eastAsia" w:ascii="仿宋_GB2312" w:eastAsia="仿宋_GB2312"/>
          <w:color w:val="auto"/>
          <w:sz w:val="28"/>
          <w:lang w:val="en-US" w:eastAsia="zh-CN"/>
        </w:rPr>
        <w:t xml:space="preserve">   </w:t>
      </w:r>
      <w:r>
        <w:rPr>
          <w:rFonts w:hint="eastAsia" w:ascii="仿宋_GB2312" w:eastAsia="仿宋_GB2312"/>
          <w:color w:val="auto"/>
          <w:sz w:val="28"/>
        </w:rPr>
        <w:t xml:space="preserve">年  月 </w:t>
      </w:r>
      <w:r>
        <w:rPr>
          <w:rFonts w:hint="eastAsia" w:ascii="仿宋_GB2312" w:eastAsia="仿宋_GB2312"/>
          <w:color w:val="auto"/>
          <w:sz w:val="28"/>
          <w:lang w:val="en-US" w:eastAsia="zh-CN"/>
        </w:rPr>
        <w:t xml:space="preserve">  </w:t>
      </w:r>
      <w:r>
        <w:rPr>
          <w:rFonts w:hint="eastAsia" w:ascii="仿宋_GB2312" w:eastAsia="仿宋_GB2312"/>
          <w:color w:val="auto"/>
          <w:sz w:val="28"/>
        </w:rPr>
        <w:t>日</w:t>
      </w:r>
    </w:p>
    <w:tbl>
      <w:tblPr>
        <w:tblStyle w:val="5"/>
        <w:tblpPr w:leftFromText="180" w:rightFromText="180" w:vertAnchor="text" w:horzAnchor="page" w:tblpXSpec="center" w:tblpY="420"/>
        <w:tblOverlap w:val="never"/>
        <w:tblW w:w="1367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6"/>
        <w:gridCol w:w="1449"/>
        <w:gridCol w:w="1400"/>
        <w:gridCol w:w="2927"/>
        <w:gridCol w:w="2365"/>
        <w:gridCol w:w="2774"/>
        <w:gridCol w:w="1261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  <w:jc w:val="center"/>
        </w:trPr>
        <w:tc>
          <w:tcPr>
            <w:tcW w:w="1496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 w:cs="宋体"/>
                <w:sz w:val="24"/>
              </w:rPr>
              <w:t>序号</w:t>
            </w:r>
          </w:p>
        </w:tc>
        <w:tc>
          <w:tcPr>
            <w:tcW w:w="1449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姓名</w:t>
            </w:r>
          </w:p>
        </w:tc>
        <w:tc>
          <w:tcPr>
            <w:tcW w:w="1400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所在年级</w:t>
            </w:r>
          </w:p>
        </w:tc>
        <w:tc>
          <w:tcPr>
            <w:tcW w:w="2927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eastAsia" w:ascii="宋体" w:hAnsi="宋体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所在学院</w:t>
            </w:r>
          </w:p>
        </w:tc>
        <w:tc>
          <w:tcPr>
            <w:tcW w:w="2365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就读专业</w:t>
            </w:r>
          </w:p>
        </w:tc>
        <w:tc>
          <w:tcPr>
            <w:tcW w:w="2774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 w:cs="宋体"/>
                <w:sz w:val="24"/>
                <w:lang w:val="en-US" w:eastAsia="zh-CN"/>
              </w:rPr>
            </w:pPr>
            <w:r>
              <w:rPr>
                <w:rFonts w:hint="eastAsia" w:ascii="宋体" w:hAnsi="宋体" w:cs="宋体"/>
                <w:sz w:val="24"/>
                <w:lang w:val="en-US" w:eastAsia="zh-CN"/>
              </w:rPr>
              <w:t>联系方式（电话）</w:t>
            </w:r>
          </w:p>
        </w:tc>
        <w:tc>
          <w:tcPr>
            <w:tcW w:w="1261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备注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  <w:jc w:val="center"/>
        </w:trPr>
        <w:tc>
          <w:tcPr>
            <w:tcW w:w="1496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eastAsia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例;1</w:t>
            </w:r>
          </w:p>
        </w:tc>
        <w:tc>
          <w:tcPr>
            <w:tcW w:w="1449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eastAsia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李三</w:t>
            </w:r>
          </w:p>
        </w:tc>
        <w:tc>
          <w:tcPr>
            <w:tcW w:w="1400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22级</w:t>
            </w:r>
          </w:p>
        </w:tc>
        <w:tc>
          <w:tcPr>
            <w:tcW w:w="2927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外国语学院</w:t>
            </w:r>
          </w:p>
        </w:tc>
        <w:tc>
          <w:tcPr>
            <w:tcW w:w="2365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eastAsia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汉语国际教育</w:t>
            </w:r>
          </w:p>
        </w:tc>
        <w:tc>
          <w:tcPr>
            <w:tcW w:w="2774" w:type="dxa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color w:val="FF0000"/>
                <w:sz w:val="24"/>
              </w:rPr>
            </w:pPr>
          </w:p>
          <w:p>
            <w:pPr>
              <w:widowControl/>
              <w:snapToGrid w:val="0"/>
              <w:spacing w:line="240" w:lineRule="auto"/>
              <w:jc w:val="center"/>
              <w:rPr>
                <w:rFonts w:hint="default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12345678910</w:t>
            </w:r>
          </w:p>
        </w:tc>
        <w:tc>
          <w:tcPr>
            <w:tcW w:w="1261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hint="eastAsia" w:ascii="宋体" w:hAnsi="宋体" w:eastAsia="仿宋_GB2312"/>
                <w:color w:val="FF000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color w:val="FF0000"/>
                <w:sz w:val="24"/>
                <w:lang w:val="en-US" w:eastAsia="zh-CN"/>
              </w:rPr>
              <w:t>无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  <w:jc w:val="center"/>
        </w:trPr>
        <w:tc>
          <w:tcPr>
            <w:tcW w:w="1496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49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00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365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774" w:type="dxa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61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  <w:jc w:val="center"/>
        </w:trPr>
        <w:tc>
          <w:tcPr>
            <w:tcW w:w="1496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49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00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365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774" w:type="dxa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61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  <w:jc w:val="center"/>
        </w:trPr>
        <w:tc>
          <w:tcPr>
            <w:tcW w:w="1496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49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00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365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774" w:type="dxa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61" w:type="dxa"/>
            <w:vAlign w:val="center"/>
          </w:tcPr>
          <w:p>
            <w:pPr>
              <w:widowControl/>
              <w:snapToGrid w:val="0"/>
              <w:spacing w:line="240" w:lineRule="auto"/>
              <w:jc w:val="center"/>
              <w:rPr>
                <w:rFonts w:ascii="宋体" w:hAnsi="宋体"/>
                <w:sz w:val="24"/>
              </w:rPr>
            </w:pPr>
          </w:p>
        </w:tc>
      </w:tr>
    </w:tbl>
    <w:p/>
    <w:p>
      <w:pPr>
        <w:widowControl/>
        <w:snapToGrid w:val="0"/>
        <w:rPr>
          <w:sz w:val="24"/>
        </w:rPr>
      </w:pPr>
    </w:p>
    <w:p>
      <w:pPr>
        <w:widowControl/>
        <w:spacing w:line="300" w:lineRule="exact"/>
        <w:ind w:firstLine="480" w:firstLineChars="200"/>
        <w:jc w:val="center"/>
      </w:pPr>
      <w:r>
        <w:rPr>
          <w:rFonts w:hint="eastAsia" w:ascii="宋体" w:hAnsi="宋体" w:cs="宋体"/>
          <w:sz w:val="24"/>
        </w:rPr>
        <w:t>注：</w:t>
      </w:r>
    </w:p>
    <w:sectPr>
      <w:footerReference r:id="rId3" w:type="default"/>
      <w:footerReference r:id="rId4" w:type="even"/>
      <w:pgSz w:w="16838" w:h="11906" w:orient="landscape"/>
      <w:pgMar w:top="1797" w:right="1440" w:bottom="1797" w:left="1440" w:header="851" w:footer="992" w:gutter="0"/>
      <w:cols w:space="425" w:num="1"/>
      <w:docGrid w:type="lines" w:linePitch="435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separate"/>
    </w:r>
    <w:r>
      <w:rPr>
        <w:rStyle w:val="8"/>
      </w:rPr>
      <w:t>1</w:t>
    </w:r>
    <w:r>
      <w:rPr>
        <w:rStyle w:val="8"/>
      </w:rPr>
      <w:fldChar w:fldCharType="end"/>
    </w:r>
  </w:p>
  <w:p>
    <w:pPr>
      <w:pStyle w:val="3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end"/>
    </w:r>
  </w:p>
  <w:p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sDU3MjA1NLCzMDEyUdpeDU4uLM/DyQAqNaAIMkt7wsAAAA"/>
    <w:docVar w:name="commondata" w:val="eyJoZGlkIjoiN2VmNWJmMGU3NTFkYWQxOWQwMmE1NzczNmJlYmIxMjcifQ=="/>
  </w:docVars>
  <w:rsids>
    <w:rsidRoot w:val="00656DC7"/>
    <w:rsid w:val="00015212"/>
    <w:rsid w:val="000205AD"/>
    <w:rsid w:val="000208ED"/>
    <w:rsid w:val="00027989"/>
    <w:rsid w:val="00037122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78D9"/>
    <w:rsid w:val="00102930"/>
    <w:rsid w:val="00104146"/>
    <w:rsid w:val="001141BE"/>
    <w:rsid w:val="001320ED"/>
    <w:rsid w:val="00137BF2"/>
    <w:rsid w:val="0014295F"/>
    <w:rsid w:val="001434BE"/>
    <w:rsid w:val="00150EAD"/>
    <w:rsid w:val="001511EF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3E8A"/>
    <w:rsid w:val="00217B93"/>
    <w:rsid w:val="00223AA7"/>
    <w:rsid w:val="00230FC0"/>
    <w:rsid w:val="0023110A"/>
    <w:rsid w:val="0023167F"/>
    <w:rsid w:val="002424CF"/>
    <w:rsid w:val="00246240"/>
    <w:rsid w:val="00252D03"/>
    <w:rsid w:val="002654FD"/>
    <w:rsid w:val="002760FA"/>
    <w:rsid w:val="00280517"/>
    <w:rsid w:val="00285553"/>
    <w:rsid w:val="00286281"/>
    <w:rsid w:val="002869AF"/>
    <w:rsid w:val="002947CB"/>
    <w:rsid w:val="002A229E"/>
    <w:rsid w:val="002A53FE"/>
    <w:rsid w:val="002C2AEB"/>
    <w:rsid w:val="002C3512"/>
    <w:rsid w:val="002C6EE5"/>
    <w:rsid w:val="002D3B84"/>
    <w:rsid w:val="002E141F"/>
    <w:rsid w:val="002F083F"/>
    <w:rsid w:val="00312670"/>
    <w:rsid w:val="00324115"/>
    <w:rsid w:val="0032756A"/>
    <w:rsid w:val="003475B1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580F"/>
    <w:rsid w:val="003A796E"/>
    <w:rsid w:val="003C1EDD"/>
    <w:rsid w:val="003D12AA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D1DE7"/>
    <w:rsid w:val="004D6E23"/>
    <w:rsid w:val="004E1BA4"/>
    <w:rsid w:val="004E462E"/>
    <w:rsid w:val="004F5A5C"/>
    <w:rsid w:val="00500AF7"/>
    <w:rsid w:val="00504069"/>
    <w:rsid w:val="00510766"/>
    <w:rsid w:val="005142D6"/>
    <w:rsid w:val="005318DD"/>
    <w:rsid w:val="00534CED"/>
    <w:rsid w:val="00536BF6"/>
    <w:rsid w:val="00552CC9"/>
    <w:rsid w:val="00552F37"/>
    <w:rsid w:val="0055780B"/>
    <w:rsid w:val="00595A02"/>
    <w:rsid w:val="005A714D"/>
    <w:rsid w:val="005B3DD1"/>
    <w:rsid w:val="005B57A6"/>
    <w:rsid w:val="005C27E2"/>
    <w:rsid w:val="005C7DBC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56DC7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E6F7B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792B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1CBB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3B33"/>
    <w:rsid w:val="00A37B1E"/>
    <w:rsid w:val="00A4052D"/>
    <w:rsid w:val="00A446E4"/>
    <w:rsid w:val="00A527D2"/>
    <w:rsid w:val="00A540B4"/>
    <w:rsid w:val="00A63F49"/>
    <w:rsid w:val="00A66BFC"/>
    <w:rsid w:val="00A81714"/>
    <w:rsid w:val="00A964DE"/>
    <w:rsid w:val="00A97397"/>
    <w:rsid w:val="00AB1708"/>
    <w:rsid w:val="00AC3072"/>
    <w:rsid w:val="00AF45A3"/>
    <w:rsid w:val="00AF5A49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5664B"/>
    <w:rsid w:val="00B61A7A"/>
    <w:rsid w:val="00B651B0"/>
    <w:rsid w:val="00B67723"/>
    <w:rsid w:val="00B71B33"/>
    <w:rsid w:val="00B740B8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75159"/>
    <w:rsid w:val="00E830BF"/>
    <w:rsid w:val="00E86BC2"/>
    <w:rsid w:val="00E86ED3"/>
    <w:rsid w:val="00E92D13"/>
    <w:rsid w:val="00EA2364"/>
    <w:rsid w:val="00EA7B4E"/>
    <w:rsid w:val="00EB7D0B"/>
    <w:rsid w:val="00EC4213"/>
    <w:rsid w:val="00EC4278"/>
    <w:rsid w:val="00EC689D"/>
    <w:rsid w:val="00ED00AF"/>
    <w:rsid w:val="00ED4030"/>
    <w:rsid w:val="00ED55FE"/>
    <w:rsid w:val="00EF2C36"/>
    <w:rsid w:val="00F2185C"/>
    <w:rsid w:val="00F21E58"/>
    <w:rsid w:val="00F33F0F"/>
    <w:rsid w:val="00F36B2C"/>
    <w:rsid w:val="00F4028C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57B6"/>
    <w:rsid w:val="00FD757D"/>
    <w:rsid w:val="00FF0D02"/>
    <w:rsid w:val="0AC53251"/>
    <w:rsid w:val="0FD3043D"/>
    <w:rsid w:val="13C87AB2"/>
    <w:rsid w:val="24BB1774"/>
    <w:rsid w:val="2CC82C80"/>
    <w:rsid w:val="2F794132"/>
    <w:rsid w:val="45280308"/>
    <w:rsid w:val="5145338C"/>
    <w:rsid w:val="58637FD6"/>
    <w:rsid w:val="588B614E"/>
    <w:rsid w:val="5D6F0D72"/>
    <w:rsid w:val="660846E6"/>
    <w:rsid w:val="6826448F"/>
    <w:rsid w:val="6EDF01E0"/>
    <w:rsid w:val="718B381F"/>
    <w:rsid w:val="73110BEE"/>
    <w:rsid w:val="774150D6"/>
    <w:rsid w:val="7CDE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next w:val="1"/>
    <w:link w:val="10"/>
    <w:qFormat/>
    <w:uiPriority w:val="0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3">
    <w:name w:val="footer"/>
    <w:basedOn w:val="1"/>
    <w:link w:val="9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Strong"/>
    <w:basedOn w:val="6"/>
    <w:qFormat/>
    <w:uiPriority w:val="0"/>
    <w:rPr>
      <w:b/>
    </w:rPr>
  </w:style>
  <w:style w:type="character" w:styleId="8">
    <w:name w:val="page number"/>
    <w:basedOn w:val="6"/>
    <w:qFormat/>
    <w:uiPriority w:val="0"/>
  </w:style>
  <w:style w:type="character" w:customStyle="1" w:styleId="9">
    <w:name w:val="页脚 字符"/>
    <w:basedOn w:val="6"/>
    <w:link w:val="3"/>
    <w:qFormat/>
    <w:uiPriority w:val="0"/>
    <w:rPr>
      <w:rFonts w:ascii="仿宋_GB2312" w:hAnsi="Times New Roman" w:eastAsia="仿宋_GB2312" w:cs="Times New Roman"/>
      <w:sz w:val="18"/>
      <w:szCs w:val="18"/>
    </w:rPr>
  </w:style>
  <w:style w:type="character" w:customStyle="1" w:styleId="10">
    <w:name w:val="正文文本缩进 字符"/>
    <w:basedOn w:val="6"/>
    <w:link w:val="2"/>
    <w:qFormat/>
    <w:uiPriority w:val="0"/>
    <w:rPr>
      <w:rFonts w:ascii="Times New Roman" w:hAnsi="Times New Roman" w:eastAsia="宋体" w:cs="Times New Roman"/>
      <w:color w:val="000000"/>
      <w:szCs w:val="20"/>
    </w:rPr>
  </w:style>
  <w:style w:type="character" w:customStyle="1" w:styleId="11">
    <w:name w:val="页眉 字符"/>
    <w:basedOn w:val="6"/>
    <w:link w:val="4"/>
    <w:qFormat/>
    <w:uiPriority w:val="99"/>
    <w:rPr>
      <w:rFonts w:ascii="仿宋_GB2312" w:hAnsi="Times New Roman" w:eastAsia="仿宋_GB2312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</Pages>
  <Words>45</Words>
  <Characters>263</Characters>
  <Lines>2</Lines>
  <Paragraphs>1</Paragraphs>
  <TotalTime>5</TotalTime>
  <ScaleCrop>false</ScaleCrop>
  <LinksUpToDate>false</LinksUpToDate>
  <CharactersWithSpaces>307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5T02:38:00Z</dcterms:created>
  <dc:creator>蒋耀辉</dc:creator>
  <cp:lastModifiedBy>C</cp:lastModifiedBy>
  <dcterms:modified xsi:type="dcterms:W3CDTF">2023-12-25T12:50:2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3AD02A2D58D441F79241701C0A569B44_13</vt:lpwstr>
  </property>
</Properties>
</file>